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B7C95" w14:textId="1394C346" w:rsidR="00EB10FC" w:rsidRDefault="00EB10FC" w:rsidP="00BF5083">
      <w:pPr>
        <w:tabs>
          <w:tab w:val="left" w:pos="1928"/>
          <w:tab w:val="center" w:pos="5233"/>
          <w:tab w:val="left" w:pos="8214"/>
        </w:tabs>
        <w:rPr>
          <w:noProof/>
          <w:color w:val="000000"/>
          <w:lang w:eastAsia="fr-FR"/>
        </w:rPr>
      </w:pPr>
      <w:r>
        <w:rPr>
          <w:noProof/>
          <w:color w:val="000000"/>
          <w:lang w:val="cs-CZ" w:eastAsia="cs-CZ"/>
        </w:rPr>
        <w:drawing>
          <wp:anchor distT="0" distB="0" distL="114300" distR="114300" simplePos="0" relativeHeight="251663360" behindDoc="1" locked="0" layoutInCell="1" allowOverlap="1" wp14:anchorId="0325186C" wp14:editId="37AFF77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014855" cy="415290"/>
            <wp:effectExtent l="0" t="0" r="4445" b="3810"/>
            <wp:wrapNone/>
            <wp:docPr id="10" name="image2.jpg" descr="https://4euplus.eu/4eu/img/logo/logo4EU_2x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https://4euplus.eu/4eu/img/logo/logo4EU_2x.jpg"/>
                    <pic:cNvPicPr preferRelativeResize="0"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4855" cy="4152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187DAA" w:rsidRPr="00BF5083">
        <w:rPr>
          <w:rFonts w:ascii="Arial Black" w:hAnsi="Arial Black"/>
          <w:color w:val="2C4390"/>
          <w:lang w:val="en-GB"/>
        </w:rPr>
        <w:tab/>
      </w:r>
      <w:r w:rsidR="00BF5083">
        <w:rPr>
          <w:rFonts w:ascii="Arial Black" w:hAnsi="Arial Black"/>
          <w:color w:val="2C4390"/>
          <w:lang w:val="en-GB"/>
        </w:rPr>
        <w:tab/>
      </w:r>
    </w:p>
    <w:p w14:paraId="263B5669" w14:textId="7EB71673" w:rsidR="008C3F8F" w:rsidRPr="000E4E52" w:rsidRDefault="008C3F8F" w:rsidP="00EB10FC">
      <w:pPr>
        <w:tabs>
          <w:tab w:val="left" w:pos="1928"/>
          <w:tab w:val="center" w:pos="5233"/>
          <w:tab w:val="left" w:pos="8214"/>
        </w:tabs>
        <w:jc w:val="center"/>
        <w:rPr>
          <w:rFonts w:cstheme="minorHAnsi"/>
          <w:b/>
          <w:sz w:val="24"/>
          <w:szCs w:val="20"/>
          <w:lang w:val="en-GB"/>
        </w:rPr>
      </w:pPr>
      <w:r w:rsidRPr="000E4E52">
        <w:rPr>
          <w:rFonts w:cstheme="minorHAnsi"/>
          <w:b/>
          <w:sz w:val="24"/>
          <w:szCs w:val="20"/>
          <w:lang w:val="en-GB"/>
        </w:rPr>
        <w:t>4EU+ Learning Agreement</w:t>
      </w:r>
    </w:p>
    <w:p w14:paraId="49EF7E49" w14:textId="4534F5E8" w:rsidR="00BF5083" w:rsidRPr="000E4E52" w:rsidRDefault="009B48C4" w:rsidP="00EB10FC">
      <w:pPr>
        <w:jc w:val="center"/>
        <w:rPr>
          <w:rFonts w:cstheme="minorHAnsi"/>
          <w:b/>
          <w:sz w:val="24"/>
          <w:szCs w:val="20"/>
          <w:lang w:val="en-GB"/>
        </w:rPr>
      </w:pPr>
      <w:r w:rsidRPr="000E4E52">
        <w:rPr>
          <w:rFonts w:cstheme="minorHAnsi"/>
          <w:b/>
          <w:sz w:val="24"/>
          <w:szCs w:val="20"/>
          <w:lang w:val="en-GB"/>
        </w:rPr>
        <w:t>(Short Term</w:t>
      </w:r>
      <w:r w:rsidR="00F35308" w:rsidRPr="000E4E52">
        <w:rPr>
          <w:rFonts w:cstheme="minorHAnsi"/>
          <w:b/>
          <w:sz w:val="24"/>
          <w:szCs w:val="20"/>
          <w:lang w:val="en-GB"/>
        </w:rPr>
        <w:t xml:space="preserve">, Blended </w:t>
      </w:r>
      <w:r w:rsidR="008C3F8F" w:rsidRPr="000E4E52">
        <w:rPr>
          <w:rFonts w:cstheme="minorHAnsi"/>
          <w:b/>
          <w:sz w:val="24"/>
          <w:szCs w:val="20"/>
          <w:lang w:val="en-GB"/>
        </w:rPr>
        <w:t>and Virtual Mobilities)</w:t>
      </w:r>
    </w:p>
    <w:p w14:paraId="38C79506" w14:textId="4C7ADD21" w:rsidR="008C3F8F" w:rsidRPr="000E4E52" w:rsidRDefault="00BB43CF" w:rsidP="008C3F8F">
      <w:pPr>
        <w:rPr>
          <w:rFonts w:cstheme="minorHAnsi"/>
          <w:b/>
          <w:szCs w:val="20"/>
          <w:lang w:val="en-GB"/>
        </w:rPr>
      </w:pPr>
      <w:r w:rsidRPr="000E4E52">
        <w:rPr>
          <w:rFonts w:cstheme="minorHAnsi"/>
          <w:b/>
          <w:szCs w:val="20"/>
          <w:lang w:val="en-GB"/>
        </w:rPr>
        <w:t>General</w:t>
      </w:r>
      <w:r w:rsidR="008C3F8F" w:rsidRPr="000E4E52">
        <w:rPr>
          <w:rFonts w:cstheme="minorHAnsi"/>
          <w:b/>
          <w:szCs w:val="20"/>
          <w:lang w:val="en-GB"/>
        </w:rPr>
        <w:t xml:space="preserve"> Information</w:t>
      </w:r>
    </w:p>
    <w:tbl>
      <w:tblPr>
        <w:tblStyle w:val="Mkatabulky"/>
        <w:tblW w:w="10490" w:type="dxa"/>
        <w:tblInd w:w="-5" w:type="dxa"/>
        <w:tblLook w:val="04A0" w:firstRow="1" w:lastRow="0" w:firstColumn="1" w:lastColumn="0" w:noHBand="0" w:noVBand="1"/>
      </w:tblPr>
      <w:tblGrid>
        <w:gridCol w:w="1550"/>
        <w:gridCol w:w="2479"/>
        <w:gridCol w:w="82"/>
        <w:gridCol w:w="1992"/>
        <w:gridCol w:w="1499"/>
        <w:gridCol w:w="2888"/>
      </w:tblGrid>
      <w:tr w:rsidR="009B48C4" w:rsidRPr="000E4E52" w14:paraId="31A43864" w14:textId="77777777" w:rsidTr="009B48C4">
        <w:trPr>
          <w:trHeight w:val="253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5BACE2D1" w14:textId="77777777" w:rsidR="008C3F8F" w:rsidRPr="000E4E52" w:rsidRDefault="00E314A4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STUDENT</w:t>
            </w:r>
          </w:p>
        </w:tc>
        <w:tc>
          <w:tcPr>
            <w:tcW w:w="2479" w:type="dxa"/>
            <w:shd w:val="clear" w:color="auto" w:fill="auto"/>
            <w:vAlign w:val="center"/>
          </w:tcPr>
          <w:p w14:paraId="12864B63" w14:textId="44431B2B" w:rsidR="008C3F8F" w:rsidRPr="000E4E52" w:rsidRDefault="00FD37E5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Last N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ame(s)</w:t>
            </w:r>
          </w:p>
        </w:tc>
        <w:tc>
          <w:tcPr>
            <w:tcW w:w="2074" w:type="dxa"/>
            <w:gridSpan w:val="2"/>
            <w:shd w:val="clear" w:color="auto" w:fill="auto"/>
            <w:vAlign w:val="center"/>
          </w:tcPr>
          <w:p w14:paraId="4506D82D" w14:textId="6368DB69" w:rsidR="008C3F8F" w:rsidRPr="000E4E52" w:rsidRDefault="00FD37E5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First N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ame(s)</w:t>
            </w:r>
          </w:p>
        </w:tc>
        <w:tc>
          <w:tcPr>
            <w:tcW w:w="1499" w:type="dxa"/>
            <w:shd w:val="clear" w:color="auto" w:fill="auto"/>
            <w:vAlign w:val="center"/>
          </w:tcPr>
          <w:p w14:paraId="32A00D91" w14:textId="3F4E5243" w:rsidR="008C3F8F" w:rsidRPr="000E4E52" w:rsidRDefault="00FD37E5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Date of B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irth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413537A3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Email Address</w:t>
            </w:r>
          </w:p>
        </w:tc>
      </w:tr>
      <w:tr w:rsidR="009B48C4" w:rsidRPr="000E4E52" w14:paraId="0E6B9D26" w14:textId="77777777" w:rsidTr="009B48C4">
        <w:trPr>
          <w:trHeight w:val="495"/>
        </w:trPr>
        <w:tc>
          <w:tcPr>
            <w:tcW w:w="1550" w:type="dxa"/>
            <w:vMerge/>
            <w:shd w:val="clear" w:color="auto" w:fill="auto"/>
            <w:vAlign w:val="center"/>
          </w:tcPr>
          <w:p w14:paraId="04141572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479" w:type="dxa"/>
            <w:shd w:val="clear" w:color="auto" w:fill="auto"/>
            <w:vAlign w:val="center"/>
          </w:tcPr>
          <w:p w14:paraId="7FB55786" w14:textId="630A56C0" w:rsidR="008C3F8F" w:rsidRPr="000E4E52" w:rsidRDefault="00FD37E5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</w:p>
        </w:tc>
        <w:tc>
          <w:tcPr>
            <w:tcW w:w="2074" w:type="dxa"/>
            <w:gridSpan w:val="2"/>
            <w:shd w:val="clear" w:color="auto" w:fill="auto"/>
            <w:vAlign w:val="center"/>
          </w:tcPr>
          <w:p w14:paraId="6AEBAD08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99" w:type="dxa"/>
            <w:shd w:val="clear" w:color="auto" w:fill="auto"/>
            <w:vAlign w:val="center"/>
          </w:tcPr>
          <w:p w14:paraId="6E5A07C3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888" w:type="dxa"/>
            <w:shd w:val="clear" w:color="auto" w:fill="auto"/>
            <w:vAlign w:val="center"/>
          </w:tcPr>
          <w:p w14:paraId="0EE8A76C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B48C4" w:rsidRPr="000E4E52" w14:paraId="7CFDA538" w14:textId="77777777" w:rsidTr="009B48C4">
        <w:trPr>
          <w:trHeight w:val="277"/>
        </w:trPr>
        <w:tc>
          <w:tcPr>
            <w:tcW w:w="1550" w:type="dxa"/>
            <w:vMerge/>
            <w:shd w:val="clear" w:color="auto" w:fill="auto"/>
            <w:vAlign w:val="center"/>
          </w:tcPr>
          <w:p w14:paraId="51787626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479" w:type="dxa"/>
            <w:shd w:val="clear" w:color="auto" w:fill="auto"/>
            <w:vAlign w:val="center"/>
          </w:tcPr>
          <w:p w14:paraId="15596440" w14:textId="59BB5F27" w:rsidR="008C3F8F" w:rsidRPr="000E4E52" w:rsidRDefault="00FD37E5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Study C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ycle</w:t>
            </w:r>
            <w:r w:rsidR="008C3F8F" w:rsidRPr="000E4E52">
              <w:rPr>
                <w:rStyle w:val="Znakapoznpodarou"/>
                <w:rFonts w:asciiTheme="minorHAnsi" w:hAnsiTheme="minorHAnsi" w:cstheme="minorHAnsi"/>
                <w:b/>
                <w:sz w:val="18"/>
                <w:szCs w:val="18"/>
              </w:rPr>
              <w:footnoteReference w:id="1"/>
            </w:r>
          </w:p>
        </w:tc>
        <w:tc>
          <w:tcPr>
            <w:tcW w:w="3573" w:type="dxa"/>
            <w:gridSpan w:val="3"/>
            <w:shd w:val="clear" w:color="auto" w:fill="auto"/>
            <w:vAlign w:val="center"/>
          </w:tcPr>
          <w:p w14:paraId="2167B9ED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Study Programme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2354884D" w14:textId="03809F52" w:rsidR="008C3F8F" w:rsidRPr="000E4E52" w:rsidRDefault="00BB43CF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Student 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Number</w:t>
            </w:r>
          </w:p>
        </w:tc>
      </w:tr>
      <w:tr w:rsidR="009B48C4" w:rsidRPr="000E4E52" w14:paraId="6C8478F9" w14:textId="77777777" w:rsidTr="009B48C4">
        <w:trPr>
          <w:trHeight w:val="266"/>
        </w:trPr>
        <w:tc>
          <w:tcPr>
            <w:tcW w:w="1550" w:type="dxa"/>
            <w:vMerge/>
            <w:shd w:val="clear" w:color="auto" w:fill="auto"/>
            <w:vAlign w:val="center"/>
          </w:tcPr>
          <w:p w14:paraId="29B85ED7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479" w:type="dxa"/>
            <w:shd w:val="clear" w:color="auto" w:fill="auto"/>
            <w:vAlign w:val="center"/>
          </w:tcPr>
          <w:p w14:paraId="284A3E1C" w14:textId="38C9C451" w:rsidR="008C3F8F" w:rsidRPr="000E4E52" w:rsidRDefault="008C3F8F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433D8A5E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73" w:type="dxa"/>
            <w:gridSpan w:val="3"/>
            <w:shd w:val="clear" w:color="auto" w:fill="auto"/>
            <w:vAlign w:val="center"/>
          </w:tcPr>
          <w:p w14:paraId="2AF21BF4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888" w:type="dxa"/>
            <w:shd w:val="clear" w:color="auto" w:fill="auto"/>
            <w:vAlign w:val="center"/>
          </w:tcPr>
          <w:p w14:paraId="25273762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B48C4" w:rsidRPr="000E4E52" w14:paraId="1949E136" w14:textId="77777777" w:rsidTr="009B48C4">
        <w:trPr>
          <w:trHeight w:val="506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3121E883" w14:textId="77777777" w:rsidR="008C3F8F" w:rsidRPr="000E4E52" w:rsidRDefault="00E314A4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SENDING INSTITUTION</w:t>
            </w:r>
          </w:p>
        </w:tc>
        <w:tc>
          <w:tcPr>
            <w:tcW w:w="2479" w:type="dxa"/>
            <w:shd w:val="clear" w:color="auto" w:fill="auto"/>
            <w:vAlign w:val="center"/>
          </w:tcPr>
          <w:p w14:paraId="7CE1AD66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Name</w:t>
            </w:r>
          </w:p>
        </w:tc>
        <w:tc>
          <w:tcPr>
            <w:tcW w:w="2074" w:type="dxa"/>
            <w:gridSpan w:val="2"/>
            <w:shd w:val="clear" w:color="auto" w:fill="auto"/>
            <w:vAlign w:val="center"/>
          </w:tcPr>
          <w:p w14:paraId="78C60AA7" w14:textId="0170AC10" w:rsidR="008C3F8F" w:rsidRPr="000E4E52" w:rsidRDefault="008C3F8F" w:rsidP="00395AA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Faculty/ Department</w:t>
            </w:r>
            <w:r w:rsidR="00395AA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387" w:type="dxa"/>
            <w:gridSpan w:val="2"/>
            <w:shd w:val="clear" w:color="auto" w:fill="auto"/>
            <w:vAlign w:val="center"/>
          </w:tcPr>
          <w:p w14:paraId="60939862" w14:textId="11D0D64A" w:rsidR="008C3F8F" w:rsidRPr="000E4E52" w:rsidRDefault="0003398D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Contact Person’s N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ame</w:t>
            </w:r>
            <w:r w:rsidR="00BB43C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, </w:t>
            </w:r>
            <w:proofErr w:type="gramStart"/>
            <w:r w:rsidR="00BB43C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Position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and</w:t>
            </w:r>
            <w:proofErr w:type="gramEnd"/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Email Address</w:t>
            </w:r>
            <w:r w:rsidR="008C3F8F" w:rsidRPr="000E4E52">
              <w:rPr>
                <w:rStyle w:val="Znakapoznpodarou"/>
                <w:rFonts w:asciiTheme="minorHAnsi" w:hAnsiTheme="minorHAnsi" w:cstheme="minorHAnsi"/>
                <w:b/>
                <w:sz w:val="18"/>
                <w:szCs w:val="18"/>
              </w:rPr>
              <w:footnoteReference w:id="2"/>
            </w:r>
          </w:p>
        </w:tc>
      </w:tr>
      <w:tr w:rsidR="009B48C4" w:rsidRPr="000E4E52" w14:paraId="365732B4" w14:textId="77777777" w:rsidTr="00D84FD1">
        <w:trPr>
          <w:trHeight w:val="394"/>
        </w:trPr>
        <w:tc>
          <w:tcPr>
            <w:tcW w:w="1550" w:type="dxa"/>
            <w:vMerge/>
            <w:shd w:val="clear" w:color="auto" w:fill="auto"/>
            <w:vAlign w:val="center"/>
          </w:tcPr>
          <w:p w14:paraId="4251A6E3" w14:textId="77777777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479" w:type="dxa"/>
            <w:shd w:val="clear" w:color="auto" w:fill="auto"/>
            <w:vAlign w:val="center"/>
          </w:tcPr>
          <w:p w14:paraId="6B646767" w14:textId="32C46A46" w:rsidR="00BB43CF" w:rsidRPr="000E4E52" w:rsidRDefault="001757A0" w:rsidP="00D84FD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Charles University</w:t>
            </w:r>
          </w:p>
        </w:tc>
        <w:tc>
          <w:tcPr>
            <w:tcW w:w="2074" w:type="dxa"/>
            <w:gridSpan w:val="2"/>
            <w:shd w:val="clear" w:color="auto" w:fill="auto"/>
            <w:vAlign w:val="center"/>
          </w:tcPr>
          <w:p w14:paraId="05DFD6F4" w14:textId="135158B2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387" w:type="dxa"/>
            <w:gridSpan w:val="2"/>
            <w:shd w:val="clear" w:color="auto" w:fill="auto"/>
            <w:vAlign w:val="center"/>
          </w:tcPr>
          <w:p w14:paraId="532B11D0" w14:textId="540A9A36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B48C4" w:rsidRPr="000E4E52" w14:paraId="3FB44E10" w14:textId="77777777" w:rsidTr="009B48C4">
        <w:trPr>
          <w:trHeight w:val="506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4A40EA92" w14:textId="77777777" w:rsidR="008C3F8F" w:rsidRPr="000E4E52" w:rsidRDefault="00E314A4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RECEIVING INSTITUTION</w:t>
            </w:r>
          </w:p>
        </w:tc>
        <w:tc>
          <w:tcPr>
            <w:tcW w:w="2479" w:type="dxa"/>
            <w:shd w:val="clear" w:color="auto" w:fill="auto"/>
            <w:vAlign w:val="center"/>
          </w:tcPr>
          <w:p w14:paraId="3773D24F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Name</w:t>
            </w:r>
          </w:p>
        </w:tc>
        <w:tc>
          <w:tcPr>
            <w:tcW w:w="2074" w:type="dxa"/>
            <w:gridSpan w:val="2"/>
            <w:shd w:val="clear" w:color="auto" w:fill="auto"/>
            <w:vAlign w:val="center"/>
          </w:tcPr>
          <w:p w14:paraId="7157F06C" w14:textId="4FA0A1DE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Faculty/ Department</w:t>
            </w:r>
            <w:r w:rsidR="00395AA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(not needed)</w:t>
            </w:r>
          </w:p>
        </w:tc>
        <w:tc>
          <w:tcPr>
            <w:tcW w:w="4387" w:type="dxa"/>
            <w:gridSpan w:val="2"/>
            <w:shd w:val="clear" w:color="auto" w:fill="auto"/>
            <w:vAlign w:val="center"/>
          </w:tcPr>
          <w:p w14:paraId="55AF4343" w14:textId="6F42A8AD" w:rsidR="008C3F8F" w:rsidRPr="000E4E52" w:rsidRDefault="0003398D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Contact Person’s N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ame</w:t>
            </w:r>
            <w:r w:rsidR="00BB43C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, Position 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and Email Address</w:t>
            </w:r>
            <w:r w:rsidR="00BC1AAF">
              <w:rPr>
                <w:rStyle w:val="Znakapoznpodarou"/>
                <w:rFonts w:asciiTheme="minorHAnsi" w:hAnsiTheme="minorHAnsi" w:cstheme="minorHAnsi"/>
                <w:b/>
                <w:sz w:val="18"/>
                <w:szCs w:val="18"/>
              </w:rPr>
              <w:footnoteReference w:customMarkFollows="1" w:id="3"/>
              <w:t>3</w:t>
            </w:r>
          </w:p>
        </w:tc>
      </w:tr>
      <w:tr w:rsidR="009B48C4" w:rsidRPr="000E4E52" w14:paraId="4A5DEBBD" w14:textId="77777777" w:rsidTr="009B48C4">
        <w:trPr>
          <w:trHeight w:val="365"/>
        </w:trPr>
        <w:tc>
          <w:tcPr>
            <w:tcW w:w="1550" w:type="dxa"/>
            <w:vMerge/>
            <w:shd w:val="clear" w:color="auto" w:fill="auto"/>
            <w:vAlign w:val="center"/>
          </w:tcPr>
          <w:p w14:paraId="032384CC" w14:textId="77777777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479" w:type="dxa"/>
            <w:shd w:val="clear" w:color="auto" w:fill="auto"/>
            <w:vAlign w:val="center"/>
          </w:tcPr>
          <w:p w14:paraId="10F7469A" w14:textId="6CE76395" w:rsidR="00BB43CF" w:rsidRPr="000E4E52" w:rsidRDefault="00BB43CF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95C393B" w14:textId="77777777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074" w:type="dxa"/>
            <w:gridSpan w:val="2"/>
            <w:shd w:val="clear" w:color="auto" w:fill="auto"/>
            <w:vAlign w:val="center"/>
          </w:tcPr>
          <w:p w14:paraId="620C7F56" w14:textId="77777777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387" w:type="dxa"/>
            <w:gridSpan w:val="2"/>
            <w:shd w:val="clear" w:color="auto" w:fill="auto"/>
            <w:vAlign w:val="center"/>
          </w:tcPr>
          <w:p w14:paraId="3C4F5433" w14:textId="77777777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B48C4" w:rsidRPr="000E4E52" w14:paraId="51624048" w14:textId="77777777" w:rsidTr="009B48C4">
        <w:trPr>
          <w:trHeight w:val="443"/>
        </w:trPr>
        <w:tc>
          <w:tcPr>
            <w:tcW w:w="1550" w:type="dxa"/>
            <w:shd w:val="clear" w:color="auto" w:fill="auto"/>
            <w:vAlign w:val="center"/>
          </w:tcPr>
          <w:p w14:paraId="102988E1" w14:textId="77777777" w:rsidR="008C3F8F" w:rsidRPr="000E4E52" w:rsidRDefault="00E314A4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DATES</w:t>
            </w:r>
          </w:p>
        </w:tc>
        <w:tc>
          <w:tcPr>
            <w:tcW w:w="8940" w:type="dxa"/>
            <w:gridSpan w:val="5"/>
            <w:shd w:val="clear" w:color="auto" w:fill="auto"/>
          </w:tcPr>
          <w:p w14:paraId="2474E3B3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65469588" w14:textId="5FE36430" w:rsidR="008C3F8F" w:rsidRPr="000E4E52" w:rsidRDefault="008C3F8F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Planned period of the </w:t>
            </w:r>
            <w:r w:rsidR="00FD3AE7" w:rsidRPr="000E4E52">
              <w:rPr>
                <w:rFonts w:asciiTheme="minorHAnsi" w:hAnsiTheme="minorHAnsi" w:cstheme="minorHAnsi"/>
                <w:sz w:val="18"/>
                <w:szCs w:val="18"/>
              </w:rPr>
              <w:t>study programme</w:t>
            </w:r>
            <w:r w:rsidR="00A33511"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 /mobility</w:t>
            </w:r>
            <w:r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: from </w:t>
            </w:r>
            <w:r w:rsidR="001E5E94" w:rsidRPr="000E4E52">
              <w:rPr>
                <w:rFonts w:asciiTheme="minorHAnsi" w:hAnsiTheme="minorHAnsi" w:cstheme="minorHAnsi"/>
                <w:sz w:val="18"/>
                <w:szCs w:val="18"/>
              </w:rPr>
              <w:t>DD/MM/YY to DD/MM/YY</w:t>
            </w:r>
            <w:r w:rsidR="000E436F" w:rsidRPr="000E4E52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  <w:p w14:paraId="2309FE01" w14:textId="4212C619" w:rsidR="000E436F" w:rsidRPr="000E4E52" w:rsidRDefault="000E436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B48C4" w:rsidRPr="000E4E52" w14:paraId="232F3A53" w14:textId="77777777" w:rsidTr="009B48C4">
        <w:trPr>
          <w:trHeight w:val="549"/>
        </w:trPr>
        <w:tc>
          <w:tcPr>
            <w:tcW w:w="1550" w:type="dxa"/>
            <w:shd w:val="clear" w:color="auto" w:fill="auto"/>
            <w:vAlign w:val="center"/>
          </w:tcPr>
          <w:p w14:paraId="39F10A3E" w14:textId="30D2989B" w:rsidR="001E179C" w:rsidRPr="000E4E52" w:rsidRDefault="001E179C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MOBILITY TYPE</w:t>
            </w:r>
          </w:p>
        </w:tc>
        <w:tc>
          <w:tcPr>
            <w:tcW w:w="2561" w:type="dxa"/>
            <w:gridSpan w:val="2"/>
            <w:shd w:val="clear" w:color="auto" w:fill="auto"/>
            <w:vAlign w:val="center"/>
          </w:tcPr>
          <w:p w14:paraId="58438677" w14:textId="171EDD55" w:rsidR="001E179C" w:rsidRPr="000E4E52" w:rsidRDefault="0076242C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968034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175E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1E179C"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 Short </w:t>
            </w:r>
            <w:r w:rsidR="001E0683" w:rsidRPr="000E4E52">
              <w:rPr>
                <w:rFonts w:asciiTheme="minorHAnsi" w:hAnsiTheme="minorHAnsi" w:cstheme="minorHAnsi"/>
                <w:sz w:val="18"/>
                <w:szCs w:val="18"/>
              </w:rPr>
              <w:t>Term mobility (physical)</w:t>
            </w:r>
          </w:p>
        </w:tc>
        <w:tc>
          <w:tcPr>
            <w:tcW w:w="1992" w:type="dxa"/>
            <w:shd w:val="clear" w:color="auto" w:fill="auto"/>
            <w:vAlign w:val="center"/>
          </w:tcPr>
          <w:p w14:paraId="318A568D" w14:textId="5FED9440" w:rsidR="001E179C" w:rsidRPr="000E4E52" w:rsidRDefault="0076242C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595942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79C" w:rsidRPr="000E4E52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E179C"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 Blended Mobility</w:t>
            </w:r>
            <w:r w:rsidR="001E0683"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 (online + physical)</w:t>
            </w:r>
          </w:p>
        </w:tc>
        <w:tc>
          <w:tcPr>
            <w:tcW w:w="4387" w:type="dxa"/>
            <w:gridSpan w:val="2"/>
            <w:shd w:val="clear" w:color="auto" w:fill="auto"/>
            <w:vAlign w:val="center"/>
          </w:tcPr>
          <w:p w14:paraId="6F22C011" w14:textId="739179CC" w:rsidR="001E179C" w:rsidRPr="000E4E52" w:rsidRDefault="0076242C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265346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79C" w:rsidRPr="000E4E52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E179C"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 Virtual Mobility</w:t>
            </w:r>
            <w:r w:rsidR="0062175E">
              <w:rPr>
                <w:rFonts w:asciiTheme="minorHAnsi" w:hAnsiTheme="minorHAnsi" w:cstheme="minorHAnsi"/>
                <w:sz w:val="18"/>
                <w:szCs w:val="18"/>
              </w:rPr>
              <w:br/>
            </w:r>
            <w:r w:rsidR="001E0683" w:rsidRPr="000E4E52">
              <w:rPr>
                <w:rFonts w:asciiTheme="minorHAnsi" w:hAnsiTheme="minorHAnsi" w:cstheme="minorHAnsi"/>
                <w:sz w:val="18"/>
                <w:szCs w:val="18"/>
              </w:rPr>
              <w:t>(online)</w:t>
            </w:r>
          </w:p>
        </w:tc>
      </w:tr>
    </w:tbl>
    <w:p w14:paraId="25C0A0C2" w14:textId="77777777" w:rsidR="00797B5A" w:rsidRPr="000E4E52" w:rsidRDefault="00797B5A" w:rsidP="009B48C4">
      <w:pPr>
        <w:spacing w:after="0"/>
        <w:rPr>
          <w:rFonts w:cstheme="minorHAnsi"/>
          <w:lang w:val="en-GB"/>
        </w:rPr>
      </w:pPr>
    </w:p>
    <w:p w14:paraId="682FC875" w14:textId="77777777" w:rsidR="000E4E52" w:rsidRDefault="000E4E52" w:rsidP="009B48C4">
      <w:pPr>
        <w:rPr>
          <w:rFonts w:cstheme="minorHAnsi"/>
          <w:b/>
          <w:szCs w:val="20"/>
          <w:lang w:val="en-GB"/>
        </w:rPr>
      </w:pPr>
    </w:p>
    <w:p w14:paraId="26E36257" w14:textId="34B39389" w:rsidR="008C3F8F" w:rsidRPr="000E4E52" w:rsidRDefault="008C3F8F" w:rsidP="009B48C4">
      <w:pPr>
        <w:rPr>
          <w:rFonts w:cstheme="minorHAnsi"/>
          <w:b/>
          <w:szCs w:val="20"/>
          <w:lang w:val="en-GB"/>
        </w:rPr>
      </w:pPr>
      <w:r w:rsidRPr="000E4E52">
        <w:rPr>
          <w:rFonts w:cstheme="minorHAnsi"/>
          <w:b/>
          <w:szCs w:val="20"/>
          <w:lang w:val="en-GB"/>
        </w:rPr>
        <w:t>Course Information</w:t>
      </w:r>
    </w:p>
    <w:tbl>
      <w:tblPr>
        <w:tblStyle w:val="Mkatabulky"/>
        <w:tblW w:w="10503" w:type="dxa"/>
        <w:tblInd w:w="-5" w:type="dxa"/>
        <w:tblLook w:val="04A0" w:firstRow="1" w:lastRow="0" w:firstColumn="1" w:lastColumn="0" w:noHBand="0" w:noVBand="1"/>
      </w:tblPr>
      <w:tblGrid>
        <w:gridCol w:w="2819"/>
        <w:gridCol w:w="879"/>
        <w:gridCol w:w="838"/>
        <w:gridCol w:w="1154"/>
        <w:gridCol w:w="2962"/>
        <w:gridCol w:w="1851"/>
      </w:tblGrid>
      <w:tr w:rsidR="009B48C4" w:rsidRPr="000E4E52" w14:paraId="74AE7D89" w14:textId="77777777" w:rsidTr="009B48C4">
        <w:trPr>
          <w:trHeight w:val="221"/>
        </w:trPr>
        <w:tc>
          <w:tcPr>
            <w:tcW w:w="5690" w:type="dxa"/>
            <w:gridSpan w:val="4"/>
            <w:shd w:val="clear" w:color="auto" w:fill="auto"/>
          </w:tcPr>
          <w:p w14:paraId="7C407A98" w14:textId="54BD641E" w:rsidR="00851568" w:rsidRPr="000E4E52" w:rsidRDefault="00851568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RECEIVING INSTITUTION</w:t>
            </w:r>
          </w:p>
        </w:tc>
        <w:tc>
          <w:tcPr>
            <w:tcW w:w="4813" w:type="dxa"/>
            <w:gridSpan w:val="2"/>
            <w:shd w:val="clear" w:color="auto" w:fill="auto"/>
          </w:tcPr>
          <w:p w14:paraId="50AC1500" w14:textId="77777777" w:rsidR="00851568" w:rsidRPr="000E4E52" w:rsidRDefault="00851568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SENDING INSTITUTION</w:t>
            </w:r>
          </w:p>
        </w:tc>
      </w:tr>
      <w:tr w:rsidR="009B48C4" w:rsidRPr="000E4E52" w14:paraId="4F359B16" w14:textId="77777777" w:rsidTr="009B48C4">
        <w:trPr>
          <w:trHeight w:val="676"/>
        </w:trPr>
        <w:tc>
          <w:tcPr>
            <w:tcW w:w="2819" w:type="dxa"/>
            <w:shd w:val="clear" w:color="auto" w:fill="auto"/>
            <w:vAlign w:val="center"/>
          </w:tcPr>
          <w:p w14:paraId="7257B04D" w14:textId="45BE8B02" w:rsidR="00F05288" w:rsidRPr="000E4E52" w:rsidRDefault="00F05288" w:rsidP="009B48C4">
            <w:pPr>
              <w:jc w:val="center"/>
              <w:rPr>
                <w:rFonts w:asciiTheme="minorHAnsi" w:eastAsia="Verdana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Course Unit Title / Activity</w:t>
            </w:r>
          </w:p>
        </w:tc>
        <w:tc>
          <w:tcPr>
            <w:tcW w:w="879" w:type="dxa"/>
            <w:shd w:val="clear" w:color="auto" w:fill="auto"/>
            <w:vAlign w:val="center"/>
          </w:tcPr>
          <w:p w14:paraId="6512D71F" w14:textId="4729BFFF" w:rsidR="00F05288" w:rsidRPr="000E4E52" w:rsidRDefault="00F05288" w:rsidP="009B48C4">
            <w:pPr>
              <w:jc w:val="center"/>
              <w:rPr>
                <w:rFonts w:asciiTheme="minorHAnsi" w:eastAsia="Verdana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Course Code</w:t>
            </w:r>
          </w:p>
        </w:tc>
        <w:tc>
          <w:tcPr>
            <w:tcW w:w="838" w:type="dxa"/>
            <w:shd w:val="clear" w:color="auto" w:fill="auto"/>
            <w:vAlign w:val="center"/>
          </w:tcPr>
          <w:p w14:paraId="67F0BC03" w14:textId="069F991D" w:rsidR="00F05288" w:rsidRPr="000E4E52" w:rsidRDefault="00F05288" w:rsidP="009B48C4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ECTS</w:t>
            </w:r>
          </w:p>
        </w:tc>
        <w:tc>
          <w:tcPr>
            <w:tcW w:w="1154" w:type="dxa"/>
            <w:shd w:val="clear" w:color="auto" w:fill="auto"/>
            <w:vAlign w:val="center"/>
          </w:tcPr>
          <w:p w14:paraId="1ED39EE6" w14:textId="7DA01C5A" w:rsidR="00F05288" w:rsidRPr="000E4E52" w:rsidRDefault="00F05288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Language of Instruction</w:t>
            </w:r>
          </w:p>
        </w:tc>
        <w:tc>
          <w:tcPr>
            <w:tcW w:w="2962" w:type="dxa"/>
            <w:shd w:val="clear" w:color="auto" w:fill="auto"/>
            <w:vAlign w:val="center"/>
          </w:tcPr>
          <w:p w14:paraId="498F554B" w14:textId="77777777" w:rsidR="00F05288" w:rsidRPr="000E4E52" w:rsidRDefault="00F05288" w:rsidP="009B48C4">
            <w:pPr>
              <w:jc w:val="center"/>
              <w:rPr>
                <w:rFonts w:asciiTheme="minorHAnsi" w:eastAsia="Verdana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 xml:space="preserve">Course Unit Title Equivalent </w:t>
            </w:r>
          </w:p>
          <w:p w14:paraId="3783A0D7" w14:textId="46EE9322" w:rsidR="00F05288" w:rsidRPr="000E4E52" w:rsidRDefault="00F05288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(if applicable)</w:t>
            </w:r>
          </w:p>
        </w:tc>
        <w:tc>
          <w:tcPr>
            <w:tcW w:w="1851" w:type="dxa"/>
            <w:shd w:val="clear" w:color="auto" w:fill="auto"/>
            <w:vAlign w:val="center"/>
          </w:tcPr>
          <w:p w14:paraId="401F1A9E" w14:textId="77777777" w:rsidR="00F05288" w:rsidRPr="000E4E52" w:rsidRDefault="00F05288" w:rsidP="009B48C4">
            <w:pPr>
              <w:jc w:val="center"/>
              <w:rPr>
                <w:rFonts w:asciiTheme="minorHAnsi" w:eastAsia="Verdana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Form of recognition</w:t>
            </w:r>
          </w:p>
          <w:p w14:paraId="4FBE364A" w14:textId="7571F1D8" w:rsidR="00F05288" w:rsidRPr="000E4E52" w:rsidRDefault="003C1C7C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(ECTS or other)</w:t>
            </w:r>
          </w:p>
        </w:tc>
      </w:tr>
      <w:tr w:rsidR="00CF1940" w:rsidRPr="000E4E52" w14:paraId="528121CC" w14:textId="77777777" w:rsidTr="009B48C4">
        <w:trPr>
          <w:trHeight w:val="453"/>
        </w:trPr>
        <w:tc>
          <w:tcPr>
            <w:tcW w:w="2819" w:type="dxa"/>
            <w:shd w:val="clear" w:color="auto" w:fill="auto"/>
          </w:tcPr>
          <w:p w14:paraId="4FC5CD09" w14:textId="77777777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79" w:type="dxa"/>
            <w:shd w:val="clear" w:color="auto" w:fill="auto"/>
          </w:tcPr>
          <w:p w14:paraId="3DA97116" w14:textId="77995103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38" w:type="dxa"/>
            <w:shd w:val="clear" w:color="auto" w:fill="auto"/>
          </w:tcPr>
          <w:p w14:paraId="082A39F1" w14:textId="77777777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54" w:type="dxa"/>
            <w:shd w:val="clear" w:color="auto" w:fill="auto"/>
          </w:tcPr>
          <w:p w14:paraId="28643EAC" w14:textId="1969BAA6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962" w:type="dxa"/>
            <w:shd w:val="clear" w:color="auto" w:fill="auto"/>
          </w:tcPr>
          <w:p w14:paraId="28C5129E" w14:textId="77777777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851" w:type="dxa"/>
            <w:shd w:val="clear" w:color="auto" w:fill="auto"/>
          </w:tcPr>
          <w:p w14:paraId="2B6811D7" w14:textId="77777777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69B6F3C1" w14:textId="77777777" w:rsidR="00797B5A" w:rsidRPr="000E4E52" w:rsidRDefault="00797B5A" w:rsidP="009B48C4">
      <w:pPr>
        <w:spacing w:after="0"/>
        <w:rPr>
          <w:rFonts w:cstheme="minorHAnsi"/>
          <w:color w:val="009BD3"/>
          <w:sz w:val="20"/>
          <w:szCs w:val="20"/>
          <w:lang w:val="en-GB"/>
        </w:rPr>
      </w:pPr>
    </w:p>
    <w:p w14:paraId="18D8153D" w14:textId="77777777" w:rsidR="000E4E52" w:rsidRDefault="000E4E52" w:rsidP="009B48C4">
      <w:pPr>
        <w:rPr>
          <w:rFonts w:cstheme="minorHAnsi"/>
          <w:b/>
          <w:szCs w:val="20"/>
          <w:lang w:val="en-GB"/>
        </w:rPr>
      </w:pPr>
    </w:p>
    <w:p w14:paraId="77AEC527" w14:textId="08798357" w:rsidR="008C3F8F" w:rsidRPr="000E4E52" w:rsidRDefault="000E4E52" w:rsidP="009B48C4">
      <w:pPr>
        <w:rPr>
          <w:rFonts w:cstheme="minorHAnsi"/>
          <w:b/>
          <w:szCs w:val="20"/>
          <w:lang w:val="en-GB"/>
        </w:rPr>
      </w:pPr>
      <w:r>
        <w:rPr>
          <w:rFonts w:cstheme="minorHAnsi"/>
          <w:b/>
          <w:szCs w:val="20"/>
          <w:lang w:val="en-GB"/>
        </w:rPr>
        <w:t>Signatures</w:t>
      </w:r>
    </w:p>
    <w:tbl>
      <w:tblPr>
        <w:tblStyle w:val="Mkatabulky"/>
        <w:tblW w:w="10490" w:type="dxa"/>
        <w:tblInd w:w="-5" w:type="dxa"/>
        <w:tblLook w:val="04A0" w:firstRow="1" w:lastRow="0" w:firstColumn="1" w:lastColumn="0" w:noHBand="0" w:noVBand="1"/>
      </w:tblPr>
      <w:tblGrid>
        <w:gridCol w:w="5163"/>
        <w:gridCol w:w="5327"/>
      </w:tblGrid>
      <w:tr w:rsidR="009B48C4" w:rsidRPr="000E4E52" w14:paraId="4BE7F48F" w14:textId="77777777" w:rsidTr="009B48C4">
        <w:trPr>
          <w:trHeight w:val="745"/>
        </w:trPr>
        <w:tc>
          <w:tcPr>
            <w:tcW w:w="5163" w:type="dxa"/>
            <w:shd w:val="clear" w:color="auto" w:fill="auto"/>
          </w:tcPr>
          <w:p w14:paraId="0DFCB496" w14:textId="775FE92C" w:rsidR="00B95538" w:rsidRPr="000E4E52" w:rsidRDefault="00B95538" w:rsidP="009B48C4">
            <w:pPr>
              <w:pStyle w:val="Nadpis2"/>
              <w:jc w:val="both"/>
              <w:rPr>
                <w:rFonts w:asciiTheme="minorHAnsi" w:eastAsia="Verdana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The STUDENT commits to:</w:t>
            </w:r>
          </w:p>
          <w:p w14:paraId="06CE5C1D" w14:textId="08931CEA" w:rsidR="00B95538" w:rsidRPr="000E4E52" w:rsidRDefault="00B95538" w:rsidP="009B48C4">
            <w:pPr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>Attend the course(s) described</w:t>
            </w:r>
            <w:r w:rsidR="00502304"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 in this learning agreement; </w:t>
            </w: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comply with its arrangements (course attendance, exam completion etc.) and </w:t>
            </w:r>
            <w:r w:rsidR="00502304"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abide by </w:t>
            </w: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>the rules and regulations of the receiving institution.</w:t>
            </w:r>
          </w:p>
        </w:tc>
        <w:tc>
          <w:tcPr>
            <w:tcW w:w="5327" w:type="dxa"/>
            <w:shd w:val="clear" w:color="auto" w:fill="auto"/>
          </w:tcPr>
          <w:p w14:paraId="349C78D5" w14:textId="3B4599A8" w:rsidR="00B95538" w:rsidRPr="000E4E52" w:rsidRDefault="00B95538" w:rsidP="009B48C4">
            <w:pPr>
              <w:jc w:val="bot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The </w:t>
            </w:r>
            <w:r w:rsidR="000E4E52" w:rsidRPr="000E4E5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ENDING</w:t>
            </w:r>
            <w:r w:rsidRPr="000E4E5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INSTITUTION </w:t>
            </w:r>
            <w:r w:rsidR="009B48C4" w:rsidRPr="000E4E5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mits to</w:t>
            </w:r>
            <w:r w:rsidRPr="000E4E5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:</w:t>
            </w:r>
          </w:p>
          <w:p w14:paraId="35B06A3A" w14:textId="4894AAEE" w:rsidR="0015511E" w:rsidRPr="000E4E52" w:rsidRDefault="009B48C4" w:rsidP="009B48C4">
            <w:pPr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sz w:val="18"/>
                <w:szCs w:val="18"/>
              </w:rPr>
              <w:t>Approve the course selection and the proposed learning agreement, recognise successfully completed courses through any form it deems adequate. Recognition can include, but is not restricted, to granting a certificate of completion and/or acknowledging the ECTS gained by the student and counting them towards their degree.</w:t>
            </w:r>
          </w:p>
        </w:tc>
      </w:tr>
      <w:tr w:rsidR="008C3F8F" w:rsidRPr="000E4E52" w14:paraId="7022CE6A" w14:textId="77777777" w:rsidTr="342E539F">
        <w:trPr>
          <w:trHeight w:val="643"/>
        </w:trPr>
        <w:tc>
          <w:tcPr>
            <w:tcW w:w="5163" w:type="dxa"/>
          </w:tcPr>
          <w:p w14:paraId="01FE69D4" w14:textId="77777777" w:rsidR="00B95538" w:rsidRPr="000E4E52" w:rsidRDefault="00B95538" w:rsidP="00B95538">
            <w:pPr>
              <w:pStyle w:val="Nadpis2"/>
              <w:rPr>
                <w:rFonts w:asciiTheme="minorHAnsi" w:eastAsia="Verdana" w:hAnsiTheme="minorHAnsi" w:cstheme="minorHAnsi"/>
                <w:color w:val="000000"/>
                <w:sz w:val="18"/>
                <w:szCs w:val="18"/>
                <w:vertAlign w:val="superscript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Signed in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city, country)</w:t>
            </w:r>
          </w:p>
          <w:p w14:paraId="182E8E82" w14:textId="77777777" w:rsidR="00B95538" w:rsidRPr="000E4E52" w:rsidRDefault="00B95538" w:rsidP="00B955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Verdana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On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date)</w:t>
            </w:r>
          </w:p>
          <w:p w14:paraId="4D1DD650" w14:textId="77777777" w:rsidR="00B95538" w:rsidRPr="000E4E52" w:rsidRDefault="00B95538" w:rsidP="00B955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Verdana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By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name)</w:t>
            </w:r>
          </w:p>
          <w:p w14:paraId="75672D12" w14:textId="757C570C" w:rsidR="008C3F8F" w:rsidRPr="000E4E52" w:rsidRDefault="00B95538" w:rsidP="00B955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Verdana" w:hAnsiTheme="minorHAnsi" w:cstheme="minorHAnsi"/>
                <w:b/>
                <w:color w:val="000000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color w:val="000000"/>
                <w:sz w:val="18"/>
                <w:szCs w:val="18"/>
              </w:rPr>
              <w:t>Signature</w:t>
            </w:r>
            <w:r w:rsidR="00BC1AAF">
              <w:rPr>
                <w:rStyle w:val="Znakapoznpodarou"/>
                <w:rFonts w:asciiTheme="minorHAnsi" w:eastAsia="Verdana" w:hAnsiTheme="minorHAnsi" w:cstheme="minorHAnsi"/>
                <w:b/>
                <w:sz w:val="18"/>
                <w:szCs w:val="18"/>
              </w:rPr>
              <w:footnoteReference w:customMarkFollows="1" w:id="4"/>
              <w:t>4</w:t>
            </w: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 xml:space="preserve">                                                          </w:t>
            </w:r>
            <w:r w:rsidR="00703EDD"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                                                   </w:t>
            </w:r>
          </w:p>
        </w:tc>
        <w:tc>
          <w:tcPr>
            <w:tcW w:w="5327" w:type="dxa"/>
          </w:tcPr>
          <w:p w14:paraId="12F74B22" w14:textId="77777777" w:rsidR="002C2F93" w:rsidRPr="000E4E52" w:rsidRDefault="002C2F93" w:rsidP="002C2F93">
            <w:pPr>
              <w:pStyle w:val="Nadpis2"/>
              <w:rPr>
                <w:rFonts w:asciiTheme="minorHAnsi" w:eastAsia="Verdana" w:hAnsiTheme="minorHAnsi" w:cstheme="minorHAnsi"/>
                <w:color w:val="000000"/>
                <w:sz w:val="18"/>
                <w:szCs w:val="18"/>
                <w:vertAlign w:val="superscript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Signed in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city, country)</w:t>
            </w:r>
          </w:p>
          <w:p w14:paraId="340A06C8" w14:textId="77777777" w:rsidR="002C2F93" w:rsidRPr="000E4E52" w:rsidRDefault="002C2F93" w:rsidP="002C2F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Verdana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On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date)</w:t>
            </w:r>
          </w:p>
          <w:p w14:paraId="7FB2FFAB" w14:textId="40BC4B14" w:rsidR="002C2F93" w:rsidRPr="000E4E52" w:rsidRDefault="002C2F93" w:rsidP="002C2F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Verdana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By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Academic Coordinator’s name)</w:t>
            </w:r>
          </w:p>
          <w:p w14:paraId="757CB0E6" w14:textId="6AEB1B58" w:rsidR="00DF5A0F" w:rsidRPr="000E4E52" w:rsidRDefault="002C2F93" w:rsidP="002C2F93">
            <w:pPr>
              <w:rPr>
                <w:rFonts w:asciiTheme="minorHAnsi" w:eastAsia="Verdana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color w:val="000000"/>
                <w:sz w:val="18"/>
                <w:szCs w:val="18"/>
              </w:rPr>
              <w:t>Signature</w:t>
            </w:r>
            <w:r w:rsidRPr="000E4E52">
              <w:rPr>
                <w:rFonts w:asciiTheme="minorHAnsi" w:eastAsia="Verdana" w:hAnsiTheme="minorHAnsi" w:cstheme="minorHAnsi"/>
                <w:color w:val="000000"/>
                <w:sz w:val="18"/>
                <w:szCs w:val="18"/>
                <w:vertAlign w:val="superscript"/>
              </w:rPr>
              <w:t xml:space="preserve"> </w:t>
            </w: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>and stamp</w:t>
            </w:r>
            <w:r w:rsidR="00BC1AAF">
              <w:rPr>
                <w:rFonts w:asciiTheme="minorHAnsi" w:eastAsia="Verdana" w:hAnsiTheme="minorHAnsi" w:cstheme="minorHAnsi"/>
                <w:sz w:val="18"/>
                <w:szCs w:val="18"/>
                <w:vertAlign w:val="superscript"/>
              </w:rPr>
              <w:t>4</w:t>
            </w: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            </w:t>
            </w:r>
          </w:p>
          <w:p w14:paraId="34245021" w14:textId="3F63DF5C" w:rsidR="008C3F8F" w:rsidRPr="000E4E52" w:rsidRDefault="002C2F93" w:rsidP="002C2F9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                                                 </w:t>
            </w:r>
          </w:p>
        </w:tc>
      </w:tr>
    </w:tbl>
    <w:p w14:paraId="06D2D821" w14:textId="51838882" w:rsidR="004701AC" w:rsidRPr="00703EDD" w:rsidRDefault="004701AC" w:rsidP="008C3F8F">
      <w:pPr>
        <w:rPr>
          <w:rFonts w:ascii="Arial Black" w:hAnsi="Arial Black"/>
          <w:color w:val="009BD3"/>
          <w:lang w:val="en-GB"/>
        </w:rPr>
      </w:pPr>
    </w:p>
    <w:sectPr w:rsidR="004701AC" w:rsidRPr="00703EDD" w:rsidSect="00BF5083">
      <w:pgSz w:w="11906" w:h="16838"/>
      <w:pgMar w:top="567" w:right="720" w:bottom="567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797C1" w14:textId="77777777" w:rsidR="000E4E52" w:rsidRDefault="000E4E52" w:rsidP="008C3F8F">
      <w:pPr>
        <w:spacing w:after="0" w:line="240" w:lineRule="auto"/>
      </w:pPr>
      <w:r>
        <w:separator/>
      </w:r>
    </w:p>
  </w:endnote>
  <w:endnote w:type="continuationSeparator" w:id="0">
    <w:p w14:paraId="77AE8EC8" w14:textId="77777777" w:rsidR="000E4E52" w:rsidRDefault="000E4E52" w:rsidP="008C3F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47614" w14:textId="77777777" w:rsidR="000E4E52" w:rsidRDefault="000E4E52" w:rsidP="008C3F8F">
      <w:pPr>
        <w:spacing w:after="0" w:line="240" w:lineRule="auto"/>
      </w:pPr>
      <w:r>
        <w:separator/>
      </w:r>
    </w:p>
  </w:footnote>
  <w:footnote w:type="continuationSeparator" w:id="0">
    <w:p w14:paraId="72C6B6BD" w14:textId="77777777" w:rsidR="000E4E52" w:rsidRDefault="000E4E52" w:rsidP="008C3F8F">
      <w:pPr>
        <w:spacing w:after="0" w:line="240" w:lineRule="auto"/>
      </w:pPr>
      <w:r>
        <w:continuationSeparator/>
      </w:r>
    </w:p>
  </w:footnote>
  <w:footnote w:id="1">
    <w:p w14:paraId="2A70C63B" w14:textId="0F0504E7" w:rsidR="000E4E52" w:rsidRPr="00BC1AAF" w:rsidRDefault="000E4E52" w:rsidP="008C3F8F">
      <w:pPr>
        <w:pStyle w:val="Textpoznpodarou"/>
        <w:rPr>
          <w:rFonts w:asciiTheme="minorHAnsi" w:hAnsiTheme="minorHAnsi" w:cstheme="minorHAnsi"/>
          <w:sz w:val="16"/>
          <w:szCs w:val="16"/>
          <w:lang w:val="en-GB"/>
        </w:rPr>
      </w:pPr>
      <w:r w:rsidRPr="00BC1AAF">
        <w:rPr>
          <w:rStyle w:val="Znakapoznpodarou"/>
          <w:rFonts w:asciiTheme="minorHAnsi" w:hAnsiTheme="minorHAnsi" w:cstheme="minorHAnsi"/>
          <w:sz w:val="16"/>
          <w:szCs w:val="16"/>
        </w:rPr>
        <w:footnoteRef/>
      </w:r>
      <w:r w:rsidRPr="00BC1AAF">
        <w:rPr>
          <w:rFonts w:asciiTheme="minorHAnsi" w:hAnsiTheme="minorHAnsi" w:cstheme="minorHAnsi"/>
          <w:sz w:val="16"/>
          <w:szCs w:val="16"/>
          <w:lang w:val="en-GB"/>
        </w:rPr>
        <w:t xml:space="preserve"> Study cycle: </w:t>
      </w:r>
      <w:r w:rsidRPr="00BC1AAF">
        <w:rPr>
          <w:rFonts w:asciiTheme="minorHAnsi" w:hAnsiTheme="minorHAnsi" w:cstheme="minorHAnsi"/>
          <w:color w:val="000000"/>
          <w:sz w:val="16"/>
          <w:szCs w:val="16"/>
          <w:lang w:val="en-GB"/>
        </w:rPr>
        <w:t>BA (Bachelor), MA (</w:t>
      </w:r>
      <w:proofErr w:type="gramStart"/>
      <w:r w:rsidRPr="00BC1AAF">
        <w:rPr>
          <w:rFonts w:asciiTheme="minorHAnsi" w:hAnsiTheme="minorHAnsi" w:cstheme="minorHAnsi"/>
          <w:color w:val="000000"/>
          <w:sz w:val="16"/>
          <w:szCs w:val="16"/>
          <w:lang w:val="en-GB"/>
        </w:rPr>
        <w:t>Master’s Degree</w:t>
      </w:r>
      <w:proofErr w:type="gramEnd"/>
      <w:r w:rsidRPr="00BC1AAF">
        <w:rPr>
          <w:rFonts w:asciiTheme="minorHAnsi" w:hAnsiTheme="minorHAnsi" w:cstheme="minorHAnsi"/>
          <w:color w:val="000000"/>
          <w:sz w:val="16"/>
          <w:szCs w:val="16"/>
          <w:lang w:val="en-GB"/>
        </w:rPr>
        <w:t>/Single Cycle) or PhD (PhD programme).</w:t>
      </w:r>
    </w:p>
  </w:footnote>
  <w:footnote w:id="2">
    <w:p w14:paraId="43719DA0" w14:textId="56A44003" w:rsidR="000E4E52" w:rsidRPr="00BC1AAF" w:rsidRDefault="000E4E52" w:rsidP="008C3F8F">
      <w:pPr>
        <w:pStyle w:val="Textpoznpodarou"/>
        <w:rPr>
          <w:rFonts w:asciiTheme="minorHAnsi" w:hAnsiTheme="minorHAnsi" w:cstheme="minorHAnsi"/>
          <w:sz w:val="16"/>
          <w:szCs w:val="16"/>
          <w:lang w:val="en-GB"/>
        </w:rPr>
      </w:pPr>
      <w:r w:rsidRPr="00BC1AAF">
        <w:rPr>
          <w:rStyle w:val="Znakapoznpodarou"/>
          <w:rFonts w:asciiTheme="minorHAnsi" w:hAnsiTheme="minorHAnsi" w:cstheme="minorHAnsi"/>
          <w:sz w:val="16"/>
          <w:szCs w:val="16"/>
        </w:rPr>
        <w:footnoteRef/>
      </w:r>
      <w:r w:rsidRPr="00BC1AAF">
        <w:rPr>
          <w:rFonts w:asciiTheme="minorHAnsi" w:hAnsiTheme="minorHAnsi" w:cstheme="minorHAnsi"/>
          <w:sz w:val="16"/>
          <w:szCs w:val="16"/>
          <w:lang w:val="en-GB"/>
        </w:rPr>
        <w:t xml:space="preserve"> Contact person: departmental coordinator or staff member from the international relations office who can provide administrative information about the study programme.</w:t>
      </w:r>
    </w:p>
  </w:footnote>
  <w:footnote w:id="3">
    <w:p w14:paraId="6B4DF14D" w14:textId="3947A834" w:rsidR="00BC1AAF" w:rsidRPr="00BC1AAF" w:rsidRDefault="00BC1AAF">
      <w:pPr>
        <w:pStyle w:val="Textpoznpodarou"/>
        <w:rPr>
          <w:rFonts w:asciiTheme="minorHAnsi" w:hAnsiTheme="minorHAnsi" w:cstheme="minorHAnsi"/>
          <w:sz w:val="16"/>
          <w:szCs w:val="16"/>
          <w:lang w:val="cs-CZ"/>
        </w:rPr>
      </w:pPr>
      <w:r w:rsidRPr="00BC1AAF">
        <w:rPr>
          <w:rStyle w:val="Znakapoznpodarou"/>
          <w:rFonts w:asciiTheme="minorHAnsi" w:hAnsiTheme="minorHAnsi" w:cstheme="minorHAnsi"/>
          <w:sz w:val="16"/>
          <w:szCs w:val="16"/>
        </w:rPr>
        <w:t>3</w:t>
      </w:r>
      <w:r w:rsidRPr="00BC1AAF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>
        <w:rPr>
          <w:rFonts w:asciiTheme="minorHAnsi" w:hAnsiTheme="minorHAnsi" w:cstheme="minorHAnsi"/>
          <w:sz w:val="16"/>
          <w:szCs w:val="16"/>
        </w:rPr>
        <w:t>Please</w:t>
      </w:r>
      <w:proofErr w:type="spellEnd"/>
      <w:r>
        <w:rPr>
          <w:rFonts w:asciiTheme="minorHAnsi" w:hAnsiTheme="minorHAnsi" w:cstheme="minorHAnsi"/>
          <w:sz w:val="16"/>
          <w:szCs w:val="16"/>
        </w:rPr>
        <w:t xml:space="preserve"> use the </w:t>
      </w:r>
      <w:proofErr w:type="gramStart"/>
      <w:r>
        <w:rPr>
          <w:rFonts w:asciiTheme="minorHAnsi" w:hAnsiTheme="minorHAnsi" w:cstheme="minorHAnsi"/>
          <w:sz w:val="16"/>
          <w:szCs w:val="16"/>
        </w:rPr>
        <w:t>email</w:t>
      </w:r>
      <w:proofErr w:type="gramEnd"/>
      <w:r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>
        <w:rPr>
          <w:rFonts w:asciiTheme="minorHAnsi" w:hAnsiTheme="minorHAnsi" w:cstheme="minorHAnsi"/>
          <w:sz w:val="16"/>
          <w:szCs w:val="16"/>
        </w:rPr>
        <w:t>address</w:t>
      </w:r>
      <w:proofErr w:type="spellEnd"/>
      <w:r>
        <w:rPr>
          <w:rFonts w:asciiTheme="minorHAnsi" w:hAnsiTheme="minorHAnsi" w:cstheme="minorHAnsi"/>
          <w:sz w:val="16"/>
          <w:szCs w:val="16"/>
        </w:rPr>
        <w:t xml:space="preserve"> for the </w:t>
      </w:r>
      <w:proofErr w:type="spellStart"/>
      <w:r>
        <w:rPr>
          <w:rFonts w:asciiTheme="minorHAnsi" w:hAnsiTheme="minorHAnsi" w:cstheme="minorHAnsi"/>
          <w:sz w:val="16"/>
          <w:szCs w:val="16"/>
        </w:rPr>
        <w:t>incoming</w:t>
      </w:r>
      <w:proofErr w:type="spellEnd"/>
      <w:r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>
        <w:rPr>
          <w:rFonts w:asciiTheme="minorHAnsi" w:hAnsiTheme="minorHAnsi" w:cstheme="minorHAnsi"/>
          <w:sz w:val="16"/>
          <w:szCs w:val="16"/>
        </w:rPr>
        <w:t>students</w:t>
      </w:r>
      <w:proofErr w:type="spellEnd"/>
      <w:r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>
        <w:rPr>
          <w:rFonts w:asciiTheme="minorHAnsi" w:hAnsiTheme="minorHAnsi" w:cstheme="minorHAnsi"/>
          <w:sz w:val="16"/>
          <w:szCs w:val="16"/>
        </w:rPr>
        <w:t>you</w:t>
      </w:r>
      <w:proofErr w:type="spellEnd"/>
      <w:r>
        <w:rPr>
          <w:rFonts w:asciiTheme="minorHAnsi" w:hAnsiTheme="minorHAnsi" w:cstheme="minorHAnsi"/>
          <w:sz w:val="16"/>
          <w:szCs w:val="16"/>
        </w:rPr>
        <w:t xml:space="preserve"> can </w:t>
      </w:r>
      <w:proofErr w:type="spellStart"/>
      <w:r>
        <w:rPr>
          <w:rFonts w:asciiTheme="minorHAnsi" w:hAnsiTheme="minorHAnsi" w:cstheme="minorHAnsi"/>
          <w:sz w:val="16"/>
          <w:szCs w:val="16"/>
        </w:rPr>
        <w:t>find</w:t>
      </w:r>
      <w:proofErr w:type="spellEnd"/>
      <w:r>
        <w:rPr>
          <w:rFonts w:asciiTheme="minorHAnsi" w:hAnsiTheme="minorHAnsi" w:cstheme="minorHAnsi"/>
          <w:sz w:val="16"/>
          <w:szCs w:val="16"/>
        </w:rPr>
        <w:t xml:space="preserve"> on the </w:t>
      </w:r>
      <w:hyperlink r:id="rId1" w:history="1">
        <w:proofErr w:type="spellStart"/>
        <w:r w:rsidRPr="00BC1AAF">
          <w:rPr>
            <w:rStyle w:val="Hypertextovodkaz"/>
            <w:rFonts w:asciiTheme="minorHAnsi" w:hAnsiTheme="minorHAnsi" w:cstheme="minorHAnsi"/>
            <w:sz w:val="16"/>
            <w:szCs w:val="16"/>
          </w:rPr>
          <w:t>website</w:t>
        </w:r>
        <w:proofErr w:type="spellEnd"/>
      </w:hyperlink>
      <w:r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>
        <w:rPr>
          <w:rFonts w:asciiTheme="minorHAnsi" w:hAnsiTheme="minorHAnsi" w:cstheme="minorHAnsi"/>
          <w:sz w:val="16"/>
          <w:szCs w:val="16"/>
        </w:rPr>
        <w:t>together</w:t>
      </w:r>
      <w:proofErr w:type="spellEnd"/>
      <w:r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>
        <w:rPr>
          <w:rFonts w:asciiTheme="minorHAnsi" w:hAnsiTheme="minorHAnsi" w:cstheme="minorHAnsi"/>
          <w:sz w:val="16"/>
          <w:szCs w:val="16"/>
        </w:rPr>
        <w:t>with</w:t>
      </w:r>
      <w:proofErr w:type="spellEnd"/>
      <w:r>
        <w:rPr>
          <w:rFonts w:asciiTheme="minorHAnsi" w:hAnsiTheme="minorHAnsi" w:cstheme="minorHAnsi"/>
          <w:sz w:val="16"/>
          <w:szCs w:val="16"/>
        </w:rPr>
        <w:t xml:space="preserve"> the </w:t>
      </w:r>
      <w:proofErr w:type="spellStart"/>
      <w:r>
        <w:rPr>
          <w:rFonts w:asciiTheme="minorHAnsi" w:hAnsiTheme="minorHAnsi" w:cstheme="minorHAnsi"/>
          <w:sz w:val="16"/>
          <w:szCs w:val="16"/>
        </w:rPr>
        <w:t>list</w:t>
      </w:r>
      <w:proofErr w:type="spellEnd"/>
      <w:r>
        <w:rPr>
          <w:rFonts w:asciiTheme="minorHAnsi" w:hAnsiTheme="minorHAnsi" w:cstheme="minorHAnsi"/>
          <w:sz w:val="16"/>
          <w:szCs w:val="16"/>
        </w:rPr>
        <w:t xml:space="preserve"> of courses and application </w:t>
      </w:r>
      <w:proofErr w:type="spellStart"/>
      <w:r>
        <w:rPr>
          <w:rFonts w:asciiTheme="minorHAnsi" w:hAnsiTheme="minorHAnsi" w:cstheme="minorHAnsi"/>
          <w:sz w:val="16"/>
          <w:szCs w:val="16"/>
        </w:rPr>
        <w:t>procedure</w:t>
      </w:r>
      <w:proofErr w:type="spellEnd"/>
      <w:r>
        <w:rPr>
          <w:rFonts w:asciiTheme="minorHAnsi" w:hAnsiTheme="minorHAnsi" w:cstheme="minorHAnsi"/>
          <w:sz w:val="16"/>
          <w:szCs w:val="16"/>
        </w:rPr>
        <w:t xml:space="preserve"> of </w:t>
      </w:r>
      <w:proofErr w:type="spellStart"/>
      <w:r>
        <w:rPr>
          <w:rFonts w:asciiTheme="minorHAnsi" w:hAnsiTheme="minorHAnsi" w:cstheme="minorHAnsi"/>
          <w:sz w:val="16"/>
          <w:szCs w:val="16"/>
        </w:rPr>
        <w:t>each</w:t>
      </w:r>
      <w:proofErr w:type="spellEnd"/>
      <w:r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>
        <w:rPr>
          <w:rFonts w:asciiTheme="minorHAnsi" w:hAnsiTheme="minorHAnsi" w:cstheme="minorHAnsi"/>
          <w:sz w:val="16"/>
          <w:szCs w:val="16"/>
        </w:rPr>
        <w:t>partner</w:t>
      </w:r>
      <w:proofErr w:type="spellEnd"/>
      <w:r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>
        <w:rPr>
          <w:rFonts w:asciiTheme="minorHAnsi" w:hAnsiTheme="minorHAnsi" w:cstheme="minorHAnsi"/>
          <w:sz w:val="16"/>
          <w:szCs w:val="16"/>
        </w:rPr>
        <w:t>university</w:t>
      </w:r>
      <w:proofErr w:type="spellEnd"/>
      <w:r>
        <w:rPr>
          <w:rFonts w:asciiTheme="minorHAnsi" w:hAnsiTheme="minorHAnsi" w:cstheme="minorHAnsi"/>
          <w:sz w:val="16"/>
          <w:szCs w:val="16"/>
        </w:rPr>
        <w:t xml:space="preserve">. The </w:t>
      </w:r>
      <w:proofErr w:type="spellStart"/>
      <w:r>
        <w:rPr>
          <w:rFonts w:asciiTheme="minorHAnsi" w:hAnsiTheme="minorHAnsi" w:cstheme="minorHAnsi"/>
          <w:sz w:val="16"/>
          <w:szCs w:val="16"/>
        </w:rPr>
        <w:t>name</w:t>
      </w:r>
      <w:proofErr w:type="spellEnd"/>
      <w:r>
        <w:rPr>
          <w:rFonts w:asciiTheme="minorHAnsi" w:hAnsiTheme="minorHAnsi" w:cstheme="minorHAnsi"/>
          <w:sz w:val="16"/>
          <w:szCs w:val="16"/>
        </w:rPr>
        <w:t xml:space="preserve"> and the position are not </w:t>
      </w:r>
      <w:proofErr w:type="spellStart"/>
      <w:r>
        <w:rPr>
          <w:rFonts w:asciiTheme="minorHAnsi" w:hAnsiTheme="minorHAnsi" w:cstheme="minorHAnsi"/>
          <w:sz w:val="16"/>
          <w:szCs w:val="16"/>
        </w:rPr>
        <w:t>needed</w:t>
      </w:r>
      <w:proofErr w:type="spellEnd"/>
      <w:r>
        <w:rPr>
          <w:rFonts w:asciiTheme="minorHAnsi" w:hAnsiTheme="minorHAnsi" w:cstheme="minorHAnsi"/>
          <w:sz w:val="16"/>
          <w:szCs w:val="16"/>
        </w:rPr>
        <w:t xml:space="preserve">. </w:t>
      </w:r>
    </w:p>
  </w:footnote>
  <w:footnote w:id="4">
    <w:p w14:paraId="795964C8" w14:textId="12BA72B0" w:rsidR="00BC1AAF" w:rsidRPr="00797B5A" w:rsidRDefault="00BC1AAF">
      <w:pPr>
        <w:pStyle w:val="Textpoznpodarou"/>
        <w:rPr>
          <w:lang w:val="en-GB"/>
        </w:rPr>
      </w:pPr>
      <w:r w:rsidRPr="00BC1AAF">
        <w:rPr>
          <w:rStyle w:val="Znakapoznpodarou"/>
          <w:rFonts w:asciiTheme="minorHAnsi" w:hAnsiTheme="minorHAnsi" w:cstheme="minorHAnsi"/>
          <w:sz w:val="16"/>
          <w:szCs w:val="16"/>
        </w:rPr>
        <w:t>4</w:t>
      </w:r>
      <w:r w:rsidRPr="00BC1AAF">
        <w:rPr>
          <w:rFonts w:asciiTheme="minorHAnsi" w:hAnsiTheme="minorHAnsi" w:cstheme="minorHAnsi"/>
          <w:sz w:val="16"/>
          <w:szCs w:val="16"/>
          <w:lang w:val="en-GB"/>
        </w:rPr>
        <w:t xml:space="preserve"> The electronic signature is allowed. In case of the electronic signature, the stamp is not needed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zsDQ1NDKxMDYxNjJR0lEKTi0uzszPAykwrAUAv3pHxywAAAA="/>
  </w:docVars>
  <w:rsids>
    <w:rsidRoot w:val="008C3F8F"/>
    <w:rsid w:val="0003398D"/>
    <w:rsid w:val="000627B2"/>
    <w:rsid w:val="00075358"/>
    <w:rsid w:val="00076B46"/>
    <w:rsid w:val="000E436F"/>
    <w:rsid w:val="000E4E52"/>
    <w:rsid w:val="000E638D"/>
    <w:rsid w:val="000F2BED"/>
    <w:rsid w:val="001324F4"/>
    <w:rsid w:val="0015511E"/>
    <w:rsid w:val="00166251"/>
    <w:rsid w:val="00166707"/>
    <w:rsid w:val="00173A52"/>
    <w:rsid w:val="001757A0"/>
    <w:rsid w:val="00187DAA"/>
    <w:rsid w:val="00193588"/>
    <w:rsid w:val="001E0683"/>
    <w:rsid w:val="001E179C"/>
    <w:rsid w:val="001E5E94"/>
    <w:rsid w:val="00203713"/>
    <w:rsid w:val="00235575"/>
    <w:rsid w:val="00283D40"/>
    <w:rsid w:val="002A33D3"/>
    <w:rsid w:val="002C2F93"/>
    <w:rsid w:val="002E6994"/>
    <w:rsid w:val="00304954"/>
    <w:rsid w:val="00310FE2"/>
    <w:rsid w:val="00324AF7"/>
    <w:rsid w:val="00325A4D"/>
    <w:rsid w:val="00367FA0"/>
    <w:rsid w:val="003813FF"/>
    <w:rsid w:val="00395AAB"/>
    <w:rsid w:val="003C1C7C"/>
    <w:rsid w:val="004434A5"/>
    <w:rsid w:val="00445586"/>
    <w:rsid w:val="0045671A"/>
    <w:rsid w:val="00465119"/>
    <w:rsid w:val="004701AC"/>
    <w:rsid w:val="004A28ED"/>
    <w:rsid w:val="004F2596"/>
    <w:rsid w:val="004F360F"/>
    <w:rsid w:val="00502304"/>
    <w:rsid w:val="00512EA3"/>
    <w:rsid w:val="005332EF"/>
    <w:rsid w:val="005431D7"/>
    <w:rsid w:val="00561768"/>
    <w:rsid w:val="005C7F44"/>
    <w:rsid w:val="005D7D65"/>
    <w:rsid w:val="00600392"/>
    <w:rsid w:val="0062175E"/>
    <w:rsid w:val="00646450"/>
    <w:rsid w:val="006C601B"/>
    <w:rsid w:val="006F46AC"/>
    <w:rsid w:val="00703EDD"/>
    <w:rsid w:val="0071041D"/>
    <w:rsid w:val="00750002"/>
    <w:rsid w:val="0076242C"/>
    <w:rsid w:val="00765AB3"/>
    <w:rsid w:val="007912FD"/>
    <w:rsid w:val="007972D4"/>
    <w:rsid w:val="00797B5A"/>
    <w:rsid w:val="007B2A2E"/>
    <w:rsid w:val="007F7FB6"/>
    <w:rsid w:val="00800D82"/>
    <w:rsid w:val="00833611"/>
    <w:rsid w:val="00851568"/>
    <w:rsid w:val="00854802"/>
    <w:rsid w:val="008A26E2"/>
    <w:rsid w:val="008B6BF8"/>
    <w:rsid w:val="008C3F8F"/>
    <w:rsid w:val="008C7090"/>
    <w:rsid w:val="009125FA"/>
    <w:rsid w:val="00914808"/>
    <w:rsid w:val="009210DD"/>
    <w:rsid w:val="009477DE"/>
    <w:rsid w:val="0095354E"/>
    <w:rsid w:val="00971A77"/>
    <w:rsid w:val="009A680F"/>
    <w:rsid w:val="009B48C4"/>
    <w:rsid w:val="009D76B3"/>
    <w:rsid w:val="00A07BA9"/>
    <w:rsid w:val="00A33511"/>
    <w:rsid w:val="00A81B13"/>
    <w:rsid w:val="00A95BE3"/>
    <w:rsid w:val="00AC417D"/>
    <w:rsid w:val="00AF6F7A"/>
    <w:rsid w:val="00B7397B"/>
    <w:rsid w:val="00B95538"/>
    <w:rsid w:val="00BB43CF"/>
    <w:rsid w:val="00BC1AAF"/>
    <w:rsid w:val="00BF5083"/>
    <w:rsid w:val="00C12E24"/>
    <w:rsid w:val="00C821D4"/>
    <w:rsid w:val="00CF1940"/>
    <w:rsid w:val="00D35C3D"/>
    <w:rsid w:val="00D450AC"/>
    <w:rsid w:val="00D67539"/>
    <w:rsid w:val="00D84FD1"/>
    <w:rsid w:val="00D87EF3"/>
    <w:rsid w:val="00DB14AD"/>
    <w:rsid w:val="00DF5A0F"/>
    <w:rsid w:val="00E314A4"/>
    <w:rsid w:val="00E77DAC"/>
    <w:rsid w:val="00EB10FC"/>
    <w:rsid w:val="00F04813"/>
    <w:rsid w:val="00F05288"/>
    <w:rsid w:val="00F20B3A"/>
    <w:rsid w:val="00F230DD"/>
    <w:rsid w:val="00F35308"/>
    <w:rsid w:val="00F64AFC"/>
    <w:rsid w:val="00F71B13"/>
    <w:rsid w:val="00F814A7"/>
    <w:rsid w:val="00FA2F50"/>
    <w:rsid w:val="00FD2DDE"/>
    <w:rsid w:val="00FD37E5"/>
    <w:rsid w:val="00FD3AE7"/>
    <w:rsid w:val="00FF0510"/>
    <w:rsid w:val="00FF7CED"/>
    <w:rsid w:val="342E5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6E8AEF"/>
  <w15:chartTrackingRefBased/>
  <w15:docId w15:val="{A6C56827-24F2-4E89-B09F-F71349445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2">
    <w:name w:val="heading 2"/>
    <w:basedOn w:val="Normln"/>
    <w:next w:val="Normln"/>
    <w:link w:val="Nadpis2Char"/>
    <w:qFormat/>
    <w:rsid w:val="008C3F8F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sz w:val="28"/>
      <w:szCs w:val="24"/>
      <w:lang w:val="en-GB" w:eastAsia="it-IT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rsid w:val="008C3F8F"/>
    <w:pPr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customStyle="1" w:styleId="TextpoznpodarouChar">
    <w:name w:val="Text pozn. pod čarou Char"/>
    <w:basedOn w:val="Standardnpsmoodstavce"/>
    <w:link w:val="Textpoznpodarou"/>
    <w:rsid w:val="008C3F8F"/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styleId="Znakapoznpodarou">
    <w:name w:val="footnote reference"/>
    <w:semiHidden/>
    <w:rsid w:val="008C3F8F"/>
    <w:rPr>
      <w:vertAlign w:val="superscript"/>
    </w:rPr>
  </w:style>
  <w:style w:type="table" w:styleId="Mkatabulky">
    <w:name w:val="Table Grid"/>
    <w:basedOn w:val="Normlntabulka"/>
    <w:uiPriority w:val="39"/>
    <w:rsid w:val="008C3F8F"/>
    <w:pPr>
      <w:spacing w:after="0" w:line="240" w:lineRule="auto"/>
    </w:pPr>
    <w:rPr>
      <w:rFonts w:ascii="Calibri" w:eastAsia="Calibri" w:hAnsi="Calibri" w:cs="Calibri"/>
      <w:lang w:val="en-GB"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8C3F8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C3F8F"/>
    <w:pPr>
      <w:spacing w:after="200" w:line="240" w:lineRule="auto"/>
    </w:pPr>
    <w:rPr>
      <w:rFonts w:ascii="Calibri" w:eastAsia="Calibri" w:hAnsi="Calibri" w:cs="Calibri"/>
      <w:sz w:val="20"/>
      <w:szCs w:val="20"/>
      <w:lang w:val="en-GB" w:eastAsia="it-IT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C3F8F"/>
    <w:rPr>
      <w:rFonts w:ascii="Calibri" w:eastAsia="Calibri" w:hAnsi="Calibri" w:cs="Calibri"/>
      <w:sz w:val="20"/>
      <w:szCs w:val="20"/>
      <w:lang w:val="en-GB" w:eastAsia="it-I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C3F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C3F8F"/>
    <w:rPr>
      <w:rFonts w:ascii="Segoe UI" w:hAnsi="Segoe UI" w:cs="Segoe UI"/>
      <w:sz w:val="18"/>
      <w:szCs w:val="18"/>
    </w:rPr>
  </w:style>
  <w:style w:type="character" w:customStyle="1" w:styleId="Nadpis2Char">
    <w:name w:val="Nadpis 2 Char"/>
    <w:basedOn w:val="Standardnpsmoodstavce"/>
    <w:link w:val="Nadpis2"/>
    <w:rsid w:val="008C3F8F"/>
    <w:rPr>
      <w:rFonts w:ascii="Times New Roman" w:eastAsia="Times New Roman" w:hAnsi="Times New Roman" w:cs="Times New Roman"/>
      <w:sz w:val="28"/>
      <w:szCs w:val="24"/>
      <w:lang w:val="en-GB" w:eastAsia="it-IT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D76B3"/>
    <w:pPr>
      <w:spacing w:after="160"/>
    </w:pPr>
    <w:rPr>
      <w:rFonts w:asciiTheme="minorHAnsi" w:eastAsiaTheme="minorHAnsi" w:hAnsiTheme="minorHAnsi" w:cstheme="minorBidi"/>
      <w:b/>
      <w:bCs/>
      <w:lang w:val="fr-FR"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D76B3"/>
    <w:rPr>
      <w:rFonts w:ascii="Calibri" w:eastAsia="Calibri" w:hAnsi="Calibri" w:cs="Calibri"/>
      <w:b/>
      <w:bCs/>
      <w:sz w:val="20"/>
      <w:szCs w:val="20"/>
      <w:lang w:val="en-GB" w:eastAsia="it-IT"/>
    </w:rPr>
  </w:style>
  <w:style w:type="paragraph" w:styleId="Revize">
    <w:name w:val="Revision"/>
    <w:hidden/>
    <w:uiPriority w:val="99"/>
    <w:semiHidden/>
    <w:rsid w:val="009D76B3"/>
    <w:pPr>
      <w:spacing w:after="0" w:line="240" w:lineRule="auto"/>
    </w:pPr>
  </w:style>
  <w:style w:type="paragraph" w:styleId="Textvysvtlivek">
    <w:name w:val="endnote text"/>
    <w:basedOn w:val="Normln"/>
    <w:link w:val="TextvysvtlivekChar"/>
    <w:uiPriority w:val="99"/>
    <w:semiHidden/>
    <w:unhideWhenUsed/>
    <w:rsid w:val="00A07BA9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A07BA9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A07BA9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BC1AA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4euplus.eu/4EU-239.html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B9A58E23BED74087878FD57A8A1265" ma:contentTypeVersion="4" ma:contentTypeDescription="Vytvoří nový dokument" ma:contentTypeScope="" ma:versionID="11d8fea60101dd27b802cc1c4f497410">
  <xsd:schema xmlns:xsd="http://www.w3.org/2001/XMLSchema" xmlns:xs="http://www.w3.org/2001/XMLSchema" xmlns:p="http://schemas.microsoft.com/office/2006/metadata/properties" xmlns:ns2="28b67d53-0b33-4114-ab00-074c82a4fbbc" targetNamespace="http://schemas.microsoft.com/office/2006/metadata/properties" ma:root="true" ma:fieldsID="2e26d232d0bf293f672da5233f705f2e" ns2:_="">
    <xsd:import namespace="28b67d53-0b33-4114-ab00-074c82a4fb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b67d53-0b33-4114-ab00-074c82a4fb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415C76-21CF-4C6B-8FCA-DFD3421792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B637DB-52C9-4AAB-8303-64647790EBE8}">
  <ds:schemaRefs>
    <ds:schemaRef ds:uri="http://purl.org/dc/elements/1.1/"/>
    <ds:schemaRef ds:uri="http://schemas.microsoft.com/office/2006/metadata/properties"/>
    <ds:schemaRef ds:uri="28b67d53-0b33-4114-ab00-074c82a4fbbc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BC6E993-521B-4C88-B286-2C4C46581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F313B6E-4A7C-4927-9E51-8288FE64B5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b67d53-0b33-4114-ab00-074c82a4fb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1</Words>
  <Characters>1542</Characters>
  <Application>Microsoft Office Word</Application>
  <DocSecurity>4</DocSecurity>
  <Lines>12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é P &amp; M Curie</Company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ENLAUB Marion</dc:creator>
  <cp:keywords/>
  <dc:description/>
  <cp:lastModifiedBy>Hanková, Marie</cp:lastModifiedBy>
  <cp:revision>2</cp:revision>
  <dcterms:created xsi:type="dcterms:W3CDTF">2024-02-13T09:56:00Z</dcterms:created>
  <dcterms:modified xsi:type="dcterms:W3CDTF">2024-02-13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B9A58E23BED74087878FD57A8A1265</vt:lpwstr>
  </property>
</Properties>
</file>